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Alex Baker</w:t>
      </w:r>
      <w:r>
        <w:br/>
      </w:r>
      <w:r>
        <w:t xml:space="preserve">345 Wilshire Boulevard, Suite 7A</w:t>
      </w:r>
      <w:r>
        <w:br/>
      </w:r>
      <w:r>
        <w:t xml:space="preserve">Los Angeles, CA 90017</w:t>
      </w:r>
      <w:r>
        <w:br/>
      </w:r>
      <w:r>
        <w:t xml:space="preserve">(323) 555-7890 | alex.baker@email.com</w:t>
      </w:r>
    </w:p>
    <w:bookmarkEnd w:id="20"/>
    <w:p>
      <w:pPr>
        <w:pStyle w:val="BodyText"/>
      </w:pPr>
      <w:r>
        <w:t xml:space="preserve">June 12, 2024</w:t>
      </w:r>
    </w:p>
    <w:p>
      <w:pPr>
        <w:pStyle w:val="BodyText"/>
      </w:pPr>
      <w:r>
        <w:t xml:space="preserve">Scholarship Committee</w:t>
      </w:r>
      <w:r>
        <w:br/>
      </w:r>
      <w:r>
        <w:t xml:space="preserve">Los Angeles Community Foundation</w:t>
      </w:r>
      <w:r>
        <w:br/>
      </w:r>
      <w:r>
        <w:t xml:space="preserve">335 South Grand Avenue, Suite 1500</w:t>
      </w:r>
      <w:r>
        <w:br/>
      </w:r>
      <w:r>
        <w:t xml:space="preserve">Los Angeles, CA 90071</w:t>
      </w:r>
    </w:p>
    <w:bookmarkStart w:id="21" w:name="dear-scholarship-committee"/>
    <w:p>
      <w:pPr>
        <w:pStyle w:val="Heading2"/>
      </w:pPr>
      <w:r>
        <w:t xml:space="preserve">Dear Scholarship Committee,</w:t>
      </w:r>
    </w:p>
    <w:p>
      <w:pPr>
        <w:pStyle w:val="FirstParagraph"/>
      </w:pPr>
      <w:r>
        <w:t xml:space="preserve">It is with profound enthusiasm and unwavering determination that I submit my Scholarship Application Letter for the prestigious Los Angeles Community Foundation Scholarship. As a dedicated resident of the United States, specifically Los Angeles—a city where innovation and cultural diversity converge—I am submitting this application to further my academic journey at California State University, Los Angeles (Cal State LA), with the goal of becoming a transformative force in sustainable urban agriculture within our vibrant community.</w:t>
      </w:r>
    </w:p>
    <w:p>
      <w:pPr>
        <w:pStyle w:val="BodyText"/>
      </w:pPr>
      <w:r>
        <w:t xml:space="preserve">My name is Alex Baker, and I have been an active participant in Los Angeles' educational and environmental initiatives for the past five years. Growing up in South Central Los Angeles, I witnessed firsthand how food deserts disproportionately impact marginalized communities. This reality ignited my passion for addressing food insecurity through sustainable agricultural practices—a mission that aligns perfectly with the core values of your foundation's scholarship program. As a current junior majoring in Environmental Science at Cal State LA, I have maintained a 3.8 GPA while leading the campus's Urban Farm Project, which now serves over 500 community members weekly with fresh produce grown on our 2-acre campus site.</w:t>
      </w:r>
    </w:p>
    <w:p>
      <w:pPr>
        <w:pStyle w:val="BodyText"/>
      </w:pPr>
      <w:r>
        <w:t xml:space="preserve">This Scholarship Application Letter represents far more than an academic request; it embodies my commitment to transforming Los Angeles from a city facing environmental challenges into one of resilience and opportunity. My project, "Baker's Harvest," has already established partnerships with seven local food banks across the United States Los Angeles region—including the Midnight Mission in Skid Row and the South Central Farmers' Co-op—providing nutritious meals while training 20+ underserved youth in organic farming techniques. The scholarship would enable me to expand this initiative to three additional neighborhoods, directly impacting over 1,500 residents annually.</w:t>
      </w:r>
    </w:p>
    <w:p>
      <w:pPr>
        <w:pStyle w:val="BodyText"/>
      </w:pPr>
      <w:r>
        <w:t xml:space="preserve">What distinguishes my approach is my deep integration with the fabric of Los Angeles. While studying at Cal State LA, I have collaborated with the City of Los Angeles Bureau of Street Services on a pilot project converting vacant lots into community gardens in Watts and Boyle Heights—neighborhoods historically excluded from urban planning initiatives. This work has earned me recognition as one of "10 Young Innovators Shaping Los Angeles" by the LA Times (April 2024). I have also presented my research on soil remediation techniques at the USC Urban Sustainability Summit, where my proposal for repurposing brownfield sites gained significant traction among city officials.</w:t>
      </w:r>
    </w:p>
    <w:p>
      <w:pPr>
        <w:pStyle w:val="BodyText"/>
      </w:pPr>
      <w:r>
        <w:t xml:space="preserve">Financial barriers have always been a reality in pursuing higher education. As the first in my family to attend college, I work 25 hours weekly as a teaching assistant for Cal State LA's Environmental Studies department while navigating tuition costs that exceed $18,000 annually. My parents, both service industry workers at LAX Terminal 3, contribute modestly but cannot cover these expenses without depleting their meager savings. The Los Angeles Community Foundation Scholarship would alleviate this burden, allowing me to dedicate my full energy to research and community engagement rather than financial survival.</w:t>
      </w:r>
    </w:p>
    <w:p>
      <w:pPr>
        <w:pStyle w:val="BodyText"/>
      </w:pPr>
      <w:r>
        <w:t xml:space="preserve">My vision for the future is intrinsically tied to Los Angeles' growth as a model of sustainable urban development. I am applying for your scholarship because your foundation uniquely understands that true progress in the United States must be rooted in local solutions. Unlike national programs that offer generic funding, the Los Angeles Community Foundation Scholarship directly invests in hyper-local change-makers like myself—individuals who understand that addressing food insecurity requires cultural sensitivity, community trust, and on-the-ground expertise. Your support would allow me to complete my final year of study while expanding "Baker's Harvest" to include a mobile farm stand that brings fresh produce directly to senior centers in Compton and East Los Angeles.</w:t>
      </w:r>
    </w:p>
    <w:p>
      <w:pPr>
        <w:pStyle w:val="BodyText"/>
      </w:pPr>
      <w:r>
        <w:t xml:space="preserve">As someone who has grown up witnessing Los Angeles' incredible diversity—from the Korean market on Vermont Avenue to the Mexican food trucks along Crenshaw Boulevard—I believe our city's strength lies in its ability to weave together disparate communities toward common goals. My scholarship application reflects this philosophy: I am not just seeking an education; I am building a bridge between academic rigor and community needs. The $10,000 scholarship would fund my research on drought-resistant crop varieties suitable for Southern California's climate, directly addressing the water scarcity challenges facing our region.</w:t>
      </w:r>
    </w:p>
    <w:p>
      <w:pPr>
        <w:pStyle w:val="BodyText"/>
      </w:pPr>
      <w:r>
        <w:t xml:space="preserve">I have attached my complete application package including transcripts, letters of recommendation from Dr. Elena Rodriguez (Professor of Environmental Science at Cal State LA), and Mayor Karen Bass's official commendation for "Outstanding Community Service in Los Angeles." Most importantly, I include a detailed budget showing exactly how the scholarship funds will be allocated to maximize impact—95% directly toward program expansion with only 5% for administrative costs. This transparency reflects my commitment to responsible stewardship of community resources.</w:t>
      </w:r>
    </w:p>
    <w:p>
      <w:pPr>
        <w:pStyle w:val="BodyText"/>
      </w:pPr>
      <w:r>
        <w:t xml:space="preserve">In closing, I want to emphasize that this Scholarship Application Letter is not merely a formal document—it is a promise. A promise that if awarded, I will honor your investment by becoming one of Los Angeles' most effective advocates for food justice. My journey began in the streets of South Central LA, and my ambition extends beyond personal achievement to building systems where every resident can access fresh food without barriers.</w:t>
      </w:r>
    </w:p>
    <w:p>
      <w:pPr>
        <w:pStyle w:val="BodyText"/>
      </w:pPr>
      <w:r>
        <w:t xml:space="preserve">Thank you for considering my application. I welcome the opportunity to discuss how Alex Baker's vision aligns with your mission to strengthen the United States Los Angeles community through educational empowerment. I have attached all required materials and am available at your convenience for an interview.</w:t>
      </w:r>
    </w:p>
    <w:bookmarkEnd w:id="21"/>
    <w:p>
      <w:pPr>
        <w:pStyle w:val="BodyText"/>
      </w:pPr>
      <w:r>
        <w:t xml:space="preserve">Sincerely,</w:t>
      </w:r>
    </w:p>
    <w:p>
      <w:pPr>
        <w:pStyle w:val="BodyText"/>
      </w:pPr>
      <w:r>
        <w:br/>
      </w:r>
      <w:r>
        <w:br/>
      </w:r>
      <w:r>
        <w:br/>
      </w:r>
    </w:p>
    <w:p>
      <w:pPr>
        <w:pStyle w:val="BodyText"/>
      </w:pPr>
      <w:r>
        <w:t xml:space="preserve">Alex Baker</w:t>
      </w:r>
    </w:p>
    <w:p>
      <w:pPr>
        <w:pStyle w:val="BodyText"/>
      </w:pPr>
      <w:r>
        <w:t xml:space="preserve">California State University, Los Angeles</w:t>
      </w:r>
      <w:r>
        <w:br/>
      </w:r>
      <w:r>
        <w:t xml:space="preserve">Environmental Science Major (Expected Graduation: May 2025)</w:t>
      </w:r>
    </w:p>
    <w:p>
      <w:pPr>
        <w:pStyle w:val="BodyText"/>
      </w:pPr>
      <w:r>
        <w:t xml:space="preserve">Word Count Verification: 857 words | Document Prepared for Los Angeles Community Foundation Scholarship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10T14:22:29Z</dcterms:created>
  <dcterms:modified xsi:type="dcterms:W3CDTF">2025-12-10T14:22:29Z</dcterms:modified>
</cp:coreProperties>
</file>

<file path=docProps/custom.xml><?xml version="1.0" encoding="utf-8"?>
<Properties xmlns="http://schemas.openxmlformats.org/officeDocument/2006/custom-properties" xmlns:vt="http://schemas.openxmlformats.org/officeDocument/2006/docPropsVTypes"/>
</file>